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301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Heptanal, 2-(phenylmethylene)-, (2E)-, linalyl acetate, HEXYL CINNAMAL, linalool,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05-9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bu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19-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2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Körpergewic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301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301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butyl salicylate (87-19-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4-dioxacycloheptadecane-5,17-dione (105-95-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2-phenylethan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Heptanal, 2-(phenylmethylene)-, (2E)-, linalyl acetate, HEXYL CINNAMAL, linalool, LIMONE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301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301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4.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B0EEC1-DB4A-469B-821A-A686125D3F59}"/>
</file>

<file path=customXml/itemProps3.xml><?xml version="1.0" encoding="utf-8"?>
<ds:datastoreItem xmlns:ds="http://schemas.openxmlformats.org/officeDocument/2006/customXml" ds:itemID="{A78FD176-C25E-47B2-B3DC-21A2E92F364B}"/>
</file>

<file path=customXml/itemProps4.xml><?xml version="1.0" encoding="utf-8"?>
<ds:datastoreItem xmlns:ds="http://schemas.openxmlformats.org/officeDocument/2006/customXml" ds:itemID="{EB07D5A2-BE89-4DCE-A14A-E4BCDAD28607}"/>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